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F613" w14:textId="77777777" w:rsidR="00B31181" w:rsidRPr="003A7007" w:rsidRDefault="00B31181" w:rsidP="00B31181">
      <w:pPr>
        <w:shd w:val="clear" w:color="auto" w:fill="FFFFFF"/>
        <w:spacing w:after="150" w:line="450" w:lineRule="atLeast"/>
        <w:jc w:val="center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b/>
          <w:bCs/>
          <w:color w:val="666666"/>
          <w:sz w:val="23"/>
          <w:szCs w:val="23"/>
          <w:lang w:eastAsia="cs-CZ"/>
        </w:rPr>
        <w:t>Příloha č. 2 obchodních podmínek</w:t>
      </w:r>
    </w:p>
    <w:p w14:paraId="2BEA025B" w14:textId="77777777" w:rsidR="00B31181" w:rsidRPr="007C3440" w:rsidRDefault="00B31181" w:rsidP="00B31181">
      <w:pPr>
        <w:shd w:val="clear" w:color="auto" w:fill="FFFFFF"/>
        <w:spacing w:after="150" w:line="450" w:lineRule="atLeast"/>
        <w:jc w:val="center"/>
        <w:rPr>
          <w:rFonts w:ascii="Roboto Slab" w:eastAsia="Times New Roman" w:hAnsi="Roboto Slab" w:cs="Times New Roman"/>
          <w:color w:val="666666"/>
          <w:sz w:val="20"/>
          <w:szCs w:val="20"/>
          <w:lang w:eastAsia="cs-CZ"/>
        </w:rPr>
      </w:pPr>
      <w:r w:rsidRPr="007C3440">
        <w:rPr>
          <w:rFonts w:ascii="Roboto Slab" w:eastAsia="Times New Roman" w:hAnsi="Roboto Slab" w:cs="Times New Roman"/>
          <w:color w:val="666666"/>
          <w:sz w:val="20"/>
          <w:szCs w:val="20"/>
          <w:lang w:eastAsia="cs-CZ"/>
        </w:rPr>
        <w:t>(vyplňte tento formulář a pošlete jej zpět pouze v případě, že chcete odstoupit od smlouvy)</w:t>
      </w:r>
    </w:p>
    <w:p w14:paraId="1DEA8D0C" w14:textId="111FF557" w:rsidR="00B31181" w:rsidRPr="003A7007" w:rsidRDefault="00B31181" w:rsidP="007C3440">
      <w:pPr>
        <w:shd w:val="clear" w:color="auto" w:fill="FFFFFF"/>
        <w:spacing w:after="150" w:line="450" w:lineRule="atLeast"/>
        <w:jc w:val="center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b/>
          <w:bCs/>
          <w:color w:val="666666"/>
          <w:sz w:val="23"/>
          <w:szCs w:val="23"/>
          <w:lang w:eastAsia="cs-CZ"/>
        </w:rPr>
        <w:t>Oznámení o odstoupení od smlouvy</w:t>
      </w:r>
    </w:p>
    <w:p w14:paraId="4A31D861" w14:textId="60743DF3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Adresát: 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Markéta Wolfová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, Anglické knížky pro děti, 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Pod Úvalskou cestou 469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, 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Škvorec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, 25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0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 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83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, Česká republika </w:t>
      </w:r>
    </w:p>
    <w:p w14:paraId="7546E4F7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Oznamuji, že tímto odstupuji/ od smlouvy o nákupu tohoto zboží:</w:t>
      </w:r>
    </w:p>
    <w:p w14:paraId="3BCACEDE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____________________________________________________________________</w:t>
      </w:r>
    </w:p>
    <w:p w14:paraId="6E6EED4B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Datum objednání zboží: ________________________________________________</w:t>
      </w:r>
    </w:p>
    <w:p w14:paraId="30923D80" w14:textId="1213B4F1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Jméno</w:t>
      </w:r>
      <w:r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 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a příjmení kupujícího spotřebitele: _________________________________</w:t>
      </w:r>
    </w:p>
    <w:p w14:paraId="754E16A9" w14:textId="19114D15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Adresa kupujícího spotřebitele: __________________________________________</w:t>
      </w:r>
    </w:p>
    <w:p w14:paraId="4FC85651" w14:textId="66798025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____________________________________________________________________</w:t>
      </w:r>
    </w:p>
    <w:p w14:paraId="53A44441" w14:textId="32012146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Číslo prodejního dokladu (nepovinné):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 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____________________________________</w:t>
      </w:r>
    </w:p>
    <w:p w14:paraId="5FDB61DB" w14:textId="78DE844B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Číslo objednávky (nepovinné):</w:t>
      </w:r>
      <w:r w:rsidR="007C3440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 xml:space="preserve"> _</w:t>
      </w: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__________________________________________</w:t>
      </w:r>
    </w:p>
    <w:p w14:paraId="7E45EC24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Kupní cena má být vrácena bezhotovostním převodem na bankovní účet číslo:</w:t>
      </w:r>
    </w:p>
    <w:p w14:paraId="5B811C42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______________________________/___________________</w:t>
      </w:r>
    </w:p>
    <w:p w14:paraId="0326017F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</w:t>
      </w:r>
    </w:p>
    <w:p w14:paraId="64141FBB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Podpis kupujícího spotřebitele (pouze pokud je tento formulář zasílán v listinné podobě):</w:t>
      </w:r>
    </w:p>
    <w:p w14:paraId="7312246C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_________________________________________________</w:t>
      </w:r>
    </w:p>
    <w:p w14:paraId="1A0C2BC3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 Datum</w:t>
      </w:r>
    </w:p>
    <w:p w14:paraId="5FF79A4D" w14:textId="77777777" w:rsidR="00B31181" w:rsidRPr="003A7007" w:rsidRDefault="00B31181" w:rsidP="00B31181">
      <w:pPr>
        <w:shd w:val="clear" w:color="auto" w:fill="FFFFFF"/>
        <w:spacing w:after="150" w:line="450" w:lineRule="atLeast"/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</w:pPr>
      <w:r w:rsidRPr="003A7007">
        <w:rPr>
          <w:rFonts w:ascii="Roboto Slab" w:eastAsia="Times New Roman" w:hAnsi="Roboto Slab" w:cs="Times New Roman"/>
          <w:color w:val="666666"/>
          <w:sz w:val="23"/>
          <w:szCs w:val="23"/>
          <w:lang w:eastAsia="cs-CZ"/>
        </w:rPr>
        <w:t>___________________________</w:t>
      </w:r>
    </w:p>
    <w:p w14:paraId="38E75A3C" w14:textId="77777777" w:rsidR="002778D3" w:rsidRDefault="002778D3"/>
    <w:sectPr w:rsidR="002778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 Slab">
    <w:altName w:val="Arial"/>
    <w:panose1 w:val="00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rA0NjM2NzY2MDZX0lEKTi0uzszPAykwrAUA4ORkFSwAAAA="/>
  </w:docVars>
  <w:rsids>
    <w:rsidRoot w:val="00B31181"/>
    <w:rsid w:val="002778D3"/>
    <w:rsid w:val="007C3440"/>
    <w:rsid w:val="00B31181"/>
    <w:rsid w:val="00DE7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BE4BC"/>
  <w15:chartTrackingRefBased/>
  <w15:docId w15:val="{3102030D-39AA-4A81-B4A4-D35DC5AF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1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</dc:creator>
  <cp:keywords/>
  <dc:description/>
  <cp:lastModifiedBy>Wolf, Tomas</cp:lastModifiedBy>
  <cp:revision>2</cp:revision>
  <dcterms:created xsi:type="dcterms:W3CDTF">2021-05-05T22:57:00Z</dcterms:created>
  <dcterms:modified xsi:type="dcterms:W3CDTF">2021-05-05T22:57:00Z</dcterms:modified>
</cp:coreProperties>
</file>